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19EA0" w14:textId="75256EAB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n-</w:t>
      </w:r>
      <w:proofErr w:type="spellStart"/>
      <w:r>
        <w:t>th</w:t>
      </w:r>
      <w:proofErr w:type="spellEnd"/>
      <w:r>
        <w:t xml:space="preserve"> Fibonacci number</w:t>
      </w:r>
    </w:p>
    <w:p w14:paraId="381389D0" w14:textId="4AF3E3A1" w:rsidR="00F81827" w:rsidRDefault="00F81827" w:rsidP="00F81827">
      <w:pPr>
        <w:pStyle w:val="ListParagraph"/>
      </w:pPr>
    </w:p>
    <w:p w14:paraId="36FE5185" w14:textId="3ACDA8D8" w:rsidR="00D21981" w:rsidRPr="00D21981" w:rsidRDefault="00D21981" w:rsidP="00D21981">
      <w:pPr>
        <w:pStyle w:val="ListParagraph"/>
      </w:pPr>
      <w:r w:rsidRPr="00D21981">
        <w:t xml:space="preserve">def </w:t>
      </w:r>
      <w:proofErr w:type="spellStart"/>
      <w:r>
        <w:t>fibonacci</w:t>
      </w:r>
      <w:proofErr w:type="spellEnd"/>
      <w:r w:rsidRPr="00D21981">
        <w:t>(n):</w:t>
      </w:r>
    </w:p>
    <w:p w14:paraId="558A389A" w14:textId="77777777" w:rsidR="00D21981" w:rsidRPr="00D21981" w:rsidRDefault="00D21981" w:rsidP="00D21981">
      <w:pPr>
        <w:pStyle w:val="ListParagraph"/>
      </w:pPr>
      <w:r w:rsidRPr="00D21981">
        <w:t xml:space="preserve">   if n &lt;= 2:</w:t>
      </w:r>
    </w:p>
    <w:p w14:paraId="32AA4B41" w14:textId="77777777" w:rsidR="00D21981" w:rsidRPr="00D21981" w:rsidRDefault="00D21981" w:rsidP="00D21981">
      <w:pPr>
        <w:pStyle w:val="ListParagraph"/>
      </w:pPr>
      <w:r w:rsidRPr="00D21981">
        <w:t xml:space="preserve">      return n - 1</w:t>
      </w:r>
    </w:p>
    <w:p w14:paraId="4A15D840" w14:textId="77777777" w:rsidR="00D21981" w:rsidRPr="00D21981" w:rsidRDefault="00D21981" w:rsidP="00D21981">
      <w:pPr>
        <w:pStyle w:val="ListParagraph"/>
      </w:pPr>
      <w:r w:rsidRPr="00D21981">
        <w:t xml:space="preserve">   else:</w:t>
      </w:r>
    </w:p>
    <w:p w14:paraId="148B45AF" w14:textId="77777777" w:rsidR="00D21981" w:rsidRDefault="00D21981" w:rsidP="00D21981">
      <w:pPr>
        <w:pStyle w:val="ListParagraph"/>
      </w:pPr>
      <w:r w:rsidRPr="00D21981">
        <w:t xml:space="preserve">      return </w:t>
      </w:r>
      <w:proofErr w:type="spellStart"/>
      <w:proofErr w:type="gramStart"/>
      <w:r>
        <w:t>fibonacci</w:t>
      </w:r>
      <w:proofErr w:type="spellEnd"/>
      <w:r w:rsidRPr="00D21981">
        <w:t>(</w:t>
      </w:r>
      <w:proofErr w:type="gramEnd"/>
      <w:r w:rsidRPr="00D21981">
        <w:t xml:space="preserve">n - 1) + </w:t>
      </w:r>
      <w:proofErr w:type="spellStart"/>
      <w:r>
        <w:t>fibonacci</w:t>
      </w:r>
      <w:proofErr w:type="spellEnd"/>
      <w:r w:rsidRPr="00D21981">
        <w:t>(n - 2)</w:t>
      </w:r>
    </w:p>
    <w:p w14:paraId="58E890BB" w14:textId="0229B181" w:rsidR="00D21981" w:rsidRPr="00D21981" w:rsidRDefault="00D21981" w:rsidP="00D21981">
      <w:pPr>
        <w:pStyle w:val="ListParagraph"/>
      </w:pPr>
      <w:r w:rsidRPr="00D21981">
        <w:t>n = 8</w:t>
      </w:r>
    </w:p>
    <w:p w14:paraId="09707C58" w14:textId="1DCFD802" w:rsidR="00F81827" w:rsidRDefault="00D21981" w:rsidP="00D21981">
      <w:pPr>
        <w:pStyle w:val="ListParagraph"/>
      </w:pPr>
      <w:r w:rsidRPr="00D21981">
        <w:t>print(</w:t>
      </w:r>
      <w:proofErr w:type="spellStart"/>
      <w:r>
        <w:t>fibonacci</w:t>
      </w:r>
      <w:proofErr w:type="spellEnd"/>
      <w:r w:rsidRPr="00D21981">
        <w:t>(n))</w:t>
      </w:r>
    </w:p>
    <w:p w14:paraId="33529851" w14:textId="77777777" w:rsidR="00D21981" w:rsidRDefault="00D21981" w:rsidP="00D21981">
      <w:pPr>
        <w:pStyle w:val="ListParagraph"/>
      </w:pPr>
    </w:p>
    <w:p w14:paraId="106F30AD" w14:textId="25A9D4F1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How to check if a given number is Fibonacci number?</w:t>
      </w:r>
    </w:p>
    <w:p w14:paraId="7F5ADE50" w14:textId="77777777" w:rsidR="00D21981" w:rsidRDefault="00D21981" w:rsidP="00D21981">
      <w:pPr>
        <w:pStyle w:val="ListParagraph"/>
      </w:pPr>
    </w:p>
    <w:p w14:paraId="4DA7B27D" w14:textId="77777777" w:rsidR="00D21981" w:rsidRPr="00D21981" w:rsidRDefault="00D21981" w:rsidP="00D21981">
      <w:pPr>
        <w:pStyle w:val="ListParagraph"/>
      </w:pPr>
      <w:r w:rsidRPr="00D21981">
        <w:t xml:space="preserve">def </w:t>
      </w:r>
      <w:proofErr w:type="spellStart"/>
      <w:r w:rsidRPr="00D21981">
        <w:t>isPerfectSquare</w:t>
      </w:r>
      <w:proofErr w:type="spellEnd"/>
      <w:r w:rsidRPr="00D21981">
        <w:t>(x):</w:t>
      </w:r>
    </w:p>
    <w:p w14:paraId="357756B4" w14:textId="77777777" w:rsidR="00D21981" w:rsidRPr="00D21981" w:rsidRDefault="00D21981" w:rsidP="00D21981">
      <w:pPr>
        <w:pStyle w:val="ListParagraph"/>
      </w:pPr>
      <w:r w:rsidRPr="00D21981">
        <w:t>    s = int(</w:t>
      </w:r>
      <w:proofErr w:type="spellStart"/>
      <w:proofErr w:type="gramStart"/>
      <w:r w:rsidRPr="00D21981">
        <w:t>math.sqrt</w:t>
      </w:r>
      <w:proofErr w:type="spellEnd"/>
      <w:proofErr w:type="gramEnd"/>
      <w:r w:rsidRPr="00D21981">
        <w:t>(x))</w:t>
      </w:r>
    </w:p>
    <w:p w14:paraId="34F98751" w14:textId="3D90A77E" w:rsidR="00D21981" w:rsidRPr="00D21981" w:rsidRDefault="00D21981" w:rsidP="00D21981">
      <w:pPr>
        <w:pStyle w:val="ListParagraph"/>
      </w:pPr>
      <w:r w:rsidRPr="00D21981">
        <w:t>    return s*s == x</w:t>
      </w:r>
    </w:p>
    <w:p w14:paraId="31BC50F9" w14:textId="4F148EF6" w:rsidR="00D21981" w:rsidRPr="00D21981" w:rsidRDefault="00D21981" w:rsidP="00D21981">
      <w:pPr>
        <w:pStyle w:val="ListParagraph"/>
      </w:pPr>
      <w:r w:rsidRPr="00D21981">
        <w:t xml:space="preserve">def </w:t>
      </w:r>
      <w:proofErr w:type="spellStart"/>
      <w:r w:rsidRPr="00D21981">
        <w:t>isFibonacci</w:t>
      </w:r>
      <w:proofErr w:type="spellEnd"/>
      <w:r w:rsidRPr="00D21981">
        <w:t>(n): </w:t>
      </w:r>
    </w:p>
    <w:p w14:paraId="375DCF02" w14:textId="3FEACCBF" w:rsidR="00D21981" w:rsidRPr="00D21981" w:rsidRDefault="00D21981" w:rsidP="00D21981">
      <w:pPr>
        <w:pStyle w:val="ListParagraph"/>
      </w:pPr>
      <w:r w:rsidRPr="00D21981">
        <w:t xml:space="preserve">return </w:t>
      </w:r>
      <w:proofErr w:type="spellStart"/>
      <w:proofErr w:type="gramStart"/>
      <w:r w:rsidRPr="00D21981">
        <w:t>isPerfectSquare</w:t>
      </w:r>
      <w:proofErr w:type="spellEnd"/>
      <w:r w:rsidRPr="00D21981">
        <w:t>(</w:t>
      </w:r>
      <w:proofErr w:type="gramEnd"/>
      <w:r w:rsidRPr="00D21981">
        <w:t xml:space="preserve">5*n*n + 4) or </w:t>
      </w:r>
      <w:proofErr w:type="spellStart"/>
      <w:r w:rsidRPr="00D21981">
        <w:t>isPerfectSquare</w:t>
      </w:r>
      <w:proofErr w:type="spellEnd"/>
      <w:r w:rsidRPr="00D21981">
        <w:t>(5*n*n - 4)</w:t>
      </w:r>
    </w:p>
    <w:p w14:paraId="24DB63E8" w14:textId="77777777" w:rsidR="00D21981" w:rsidRPr="00D21981" w:rsidRDefault="00D21981" w:rsidP="00D21981">
      <w:pPr>
        <w:pStyle w:val="ListParagraph"/>
      </w:pPr>
      <w:r w:rsidRPr="00D21981">
        <w:t xml:space="preserve">for </w:t>
      </w:r>
      <w:proofErr w:type="spellStart"/>
      <w:r w:rsidRPr="00D21981">
        <w:t>i</w:t>
      </w:r>
      <w:proofErr w:type="spellEnd"/>
      <w:r w:rsidRPr="00D21981">
        <w:t xml:space="preserve"> in </w:t>
      </w:r>
      <w:proofErr w:type="gramStart"/>
      <w:r w:rsidRPr="00D21981">
        <w:t>range(</w:t>
      </w:r>
      <w:proofErr w:type="gramEnd"/>
      <w:r w:rsidRPr="00D21981">
        <w:t>1,11):</w:t>
      </w:r>
    </w:p>
    <w:p w14:paraId="0F948F81" w14:textId="77777777" w:rsidR="00D21981" w:rsidRPr="00D21981" w:rsidRDefault="00D21981" w:rsidP="00D21981">
      <w:pPr>
        <w:pStyle w:val="ListParagraph"/>
      </w:pPr>
      <w:r w:rsidRPr="00D21981">
        <w:t>     if (</w:t>
      </w:r>
      <w:proofErr w:type="spellStart"/>
      <w:r w:rsidRPr="00D21981">
        <w:t>isFibonacci</w:t>
      </w:r>
      <w:proofErr w:type="spellEnd"/>
      <w:r w:rsidRPr="00D21981">
        <w:t>(</w:t>
      </w:r>
      <w:proofErr w:type="spellStart"/>
      <w:r w:rsidRPr="00D21981">
        <w:t>i</w:t>
      </w:r>
      <w:proofErr w:type="spellEnd"/>
      <w:r w:rsidRPr="00D21981">
        <w:t>) == True):</w:t>
      </w:r>
    </w:p>
    <w:p w14:paraId="515201A2" w14:textId="77777777" w:rsidR="00D21981" w:rsidRPr="00D21981" w:rsidRDefault="00D21981" w:rsidP="00D21981">
      <w:pPr>
        <w:pStyle w:val="ListParagraph"/>
      </w:pPr>
      <w:r w:rsidRPr="00D21981">
        <w:t>         print (</w:t>
      </w:r>
      <w:proofErr w:type="spellStart"/>
      <w:r w:rsidRPr="00D21981">
        <w:t>i</w:t>
      </w:r>
      <w:proofErr w:type="spellEnd"/>
      <w:r w:rsidRPr="00D21981">
        <w:t>,"is a Fibonacci Number")</w:t>
      </w:r>
    </w:p>
    <w:p w14:paraId="52157F6A" w14:textId="77777777" w:rsidR="00D21981" w:rsidRPr="00D21981" w:rsidRDefault="00D21981" w:rsidP="00D21981">
      <w:pPr>
        <w:pStyle w:val="ListParagraph"/>
      </w:pPr>
      <w:r w:rsidRPr="00D21981">
        <w:t>     else:</w:t>
      </w:r>
    </w:p>
    <w:p w14:paraId="1DC5DE00" w14:textId="77777777" w:rsidR="00D21981" w:rsidRPr="00D21981" w:rsidRDefault="00D21981" w:rsidP="00D21981">
      <w:pPr>
        <w:pStyle w:val="ListParagraph"/>
      </w:pPr>
      <w:r w:rsidRPr="00D21981">
        <w:t>         print (</w:t>
      </w:r>
      <w:proofErr w:type="spellStart"/>
      <w:r w:rsidRPr="00D21981">
        <w:t>i</w:t>
      </w:r>
      <w:proofErr w:type="spellEnd"/>
      <w:r w:rsidRPr="00D21981">
        <w:t>,"is a not Fibonacci Number ")</w:t>
      </w:r>
    </w:p>
    <w:p w14:paraId="262F695A" w14:textId="77777777" w:rsidR="00D21981" w:rsidRDefault="00D21981" w:rsidP="00D21981">
      <w:pPr>
        <w:pStyle w:val="ListParagraph"/>
      </w:pPr>
    </w:p>
    <w:p w14:paraId="14AB1A71" w14:textId="46A3AA8D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n\’</w:t>
      </w:r>
      <w:proofErr w:type="spellStart"/>
      <w:r>
        <w:t>th</w:t>
      </w:r>
      <w:proofErr w:type="spellEnd"/>
      <w:r>
        <w:t xml:space="preserve"> multiple of a number in Fibonacci Series</w:t>
      </w:r>
    </w:p>
    <w:p w14:paraId="0FD2AE87" w14:textId="207E3993" w:rsidR="00A72E8B" w:rsidRDefault="00A72E8B" w:rsidP="00A72E8B">
      <w:pPr>
        <w:pStyle w:val="ListParagraph"/>
      </w:pPr>
    </w:p>
    <w:p w14:paraId="012B021F" w14:textId="77777777" w:rsidR="00A72E8B" w:rsidRPr="00A72E8B" w:rsidRDefault="00A72E8B" w:rsidP="00A72E8B">
      <w:pPr>
        <w:pStyle w:val="ListParagraph"/>
      </w:pPr>
      <w:r w:rsidRPr="00A72E8B">
        <w:t xml:space="preserve">def </w:t>
      </w:r>
      <w:proofErr w:type="spellStart"/>
      <w:proofErr w:type="gramStart"/>
      <w:r w:rsidRPr="00A72E8B">
        <w:t>findPosition</w:t>
      </w:r>
      <w:proofErr w:type="spellEnd"/>
      <w:r w:rsidRPr="00A72E8B">
        <w:t>(</w:t>
      </w:r>
      <w:proofErr w:type="gramEnd"/>
      <w:r w:rsidRPr="00A72E8B">
        <w:t>k, n):</w:t>
      </w:r>
    </w:p>
    <w:p w14:paraId="69FD19EE" w14:textId="77777777" w:rsidR="00A72E8B" w:rsidRPr="00A72E8B" w:rsidRDefault="00A72E8B" w:rsidP="00A72E8B">
      <w:pPr>
        <w:pStyle w:val="ListParagraph"/>
      </w:pPr>
      <w:r w:rsidRPr="00A72E8B">
        <w:t>    f1 = 0</w:t>
      </w:r>
    </w:p>
    <w:p w14:paraId="2DD8A1EB" w14:textId="77777777" w:rsidR="00A72E8B" w:rsidRPr="00A72E8B" w:rsidRDefault="00A72E8B" w:rsidP="00A72E8B">
      <w:pPr>
        <w:pStyle w:val="ListParagraph"/>
      </w:pPr>
      <w:r w:rsidRPr="00A72E8B">
        <w:t>    f2 = 1</w:t>
      </w:r>
    </w:p>
    <w:p w14:paraId="6AC88D3C" w14:textId="77777777" w:rsidR="00A72E8B" w:rsidRPr="00A72E8B" w:rsidRDefault="00A72E8B" w:rsidP="00A72E8B">
      <w:pPr>
        <w:pStyle w:val="ListParagraph"/>
      </w:pPr>
      <w:r w:rsidRPr="00A72E8B">
        <w:t>    </w:t>
      </w:r>
      <w:proofErr w:type="spellStart"/>
      <w:r w:rsidRPr="00A72E8B">
        <w:t>i</w:t>
      </w:r>
      <w:proofErr w:type="spellEnd"/>
      <w:r w:rsidRPr="00A72E8B">
        <w:t xml:space="preserve"> =2;</w:t>
      </w:r>
    </w:p>
    <w:p w14:paraId="2ADF20F9" w14:textId="77777777" w:rsidR="00A72E8B" w:rsidRPr="00A72E8B" w:rsidRDefault="00A72E8B" w:rsidP="00A72E8B">
      <w:pPr>
        <w:pStyle w:val="ListParagraph"/>
      </w:pPr>
      <w:r w:rsidRPr="00A72E8B">
        <w:t xml:space="preserve">    while </w:t>
      </w:r>
      <w:proofErr w:type="spellStart"/>
      <w:proofErr w:type="gramStart"/>
      <w:r w:rsidRPr="00A72E8B">
        <w:t>i</w:t>
      </w:r>
      <w:proofErr w:type="spellEnd"/>
      <w:r w:rsidRPr="00A72E8B">
        <w:t>!=</w:t>
      </w:r>
      <w:proofErr w:type="gramEnd"/>
      <w:r w:rsidRPr="00A72E8B">
        <w:t>0:</w:t>
      </w:r>
    </w:p>
    <w:p w14:paraId="4D00B2C5" w14:textId="77777777" w:rsidR="00A72E8B" w:rsidRPr="00A72E8B" w:rsidRDefault="00A72E8B" w:rsidP="00A72E8B">
      <w:pPr>
        <w:pStyle w:val="ListParagraph"/>
      </w:pPr>
      <w:r w:rsidRPr="00A72E8B">
        <w:t>        f3 = f1 + f2;</w:t>
      </w:r>
    </w:p>
    <w:p w14:paraId="2ED6FFE4" w14:textId="77777777" w:rsidR="00A72E8B" w:rsidRPr="00A72E8B" w:rsidRDefault="00A72E8B" w:rsidP="00A72E8B">
      <w:pPr>
        <w:pStyle w:val="ListParagraph"/>
      </w:pPr>
      <w:r w:rsidRPr="00A72E8B">
        <w:t>        f1 = f2;</w:t>
      </w:r>
    </w:p>
    <w:p w14:paraId="36462F6B" w14:textId="496CCE1E" w:rsidR="00A72E8B" w:rsidRPr="00A72E8B" w:rsidRDefault="00A72E8B" w:rsidP="00A72E8B">
      <w:pPr>
        <w:pStyle w:val="ListParagraph"/>
      </w:pPr>
      <w:r w:rsidRPr="00A72E8B">
        <w:t>        f2 = f3;</w:t>
      </w:r>
    </w:p>
    <w:p w14:paraId="3D95E0E1" w14:textId="77777777" w:rsidR="00A72E8B" w:rsidRPr="00A72E8B" w:rsidRDefault="00A72E8B" w:rsidP="00A72E8B">
      <w:pPr>
        <w:pStyle w:val="ListParagraph"/>
      </w:pPr>
      <w:r w:rsidRPr="00A72E8B">
        <w:t>        if f2%k == 0:</w:t>
      </w:r>
    </w:p>
    <w:p w14:paraId="074CD92C" w14:textId="564EB9FE" w:rsidR="00A72E8B" w:rsidRPr="00A72E8B" w:rsidRDefault="00A72E8B" w:rsidP="00A72E8B">
      <w:pPr>
        <w:pStyle w:val="ListParagraph"/>
      </w:pPr>
      <w:r w:rsidRPr="00A72E8B">
        <w:t>            return n*</w:t>
      </w:r>
      <w:proofErr w:type="spellStart"/>
      <w:r w:rsidRPr="00A72E8B">
        <w:t>i</w:t>
      </w:r>
      <w:proofErr w:type="spellEnd"/>
    </w:p>
    <w:p w14:paraId="2A341FCA" w14:textId="77777777" w:rsidR="00A72E8B" w:rsidRPr="00A72E8B" w:rsidRDefault="00A72E8B" w:rsidP="00A72E8B">
      <w:pPr>
        <w:pStyle w:val="ListParagraph"/>
      </w:pPr>
      <w:r w:rsidRPr="00A72E8B">
        <w:t>        </w:t>
      </w:r>
      <w:proofErr w:type="spellStart"/>
      <w:r w:rsidRPr="00A72E8B">
        <w:t>i</w:t>
      </w:r>
      <w:proofErr w:type="spellEnd"/>
      <w:r w:rsidRPr="00A72E8B">
        <w:t>+=1</w:t>
      </w:r>
    </w:p>
    <w:p w14:paraId="15042670" w14:textId="31C4AECA" w:rsidR="00A72E8B" w:rsidRDefault="00A72E8B" w:rsidP="00A72E8B">
      <w:pPr>
        <w:pStyle w:val="ListParagraph"/>
      </w:pPr>
      <w:r w:rsidRPr="00A72E8B">
        <w:t>         return</w:t>
      </w:r>
    </w:p>
    <w:p w14:paraId="3A97D8E9" w14:textId="16A2A86C" w:rsidR="00A72E8B" w:rsidRDefault="0015589D" w:rsidP="00A72E8B">
      <w:pPr>
        <w:pStyle w:val="ListParagraph"/>
        <w:numPr>
          <w:ilvl w:val="0"/>
          <w:numId w:val="2"/>
        </w:numPr>
      </w:pPr>
      <w:r>
        <w:t>Program to print ASCII Value of a character</w:t>
      </w:r>
    </w:p>
    <w:p w14:paraId="66630E63" w14:textId="77777777" w:rsidR="00A72E8B" w:rsidRPr="00A72E8B" w:rsidRDefault="00A72E8B" w:rsidP="00A72E8B">
      <w:pPr>
        <w:pStyle w:val="ListParagraph"/>
      </w:pPr>
      <w:r w:rsidRPr="00A72E8B">
        <w:t>c = 'p'</w:t>
      </w:r>
    </w:p>
    <w:p w14:paraId="012BCDC0" w14:textId="77777777" w:rsidR="00A72E8B" w:rsidRPr="00A72E8B" w:rsidRDefault="00A72E8B" w:rsidP="00A72E8B">
      <w:pPr>
        <w:pStyle w:val="ListParagraph"/>
      </w:pPr>
      <w:proofErr w:type="gramStart"/>
      <w:r w:rsidRPr="00A72E8B">
        <w:t>print(</w:t>
      </w:r>
      <w:proofErr w:type="gramEnd"/>
      <w:r w:rsidRPr="00A72E8B">
        <w:t xml:space="preserve">"The ASCII value of '" + c + "' is", </w:t>
      </w:r>
      <w:proofErr w:type="spellStart"/>
      <w:r w:rsidRPr="00A72E8B">
        <w:t>ord</w:t>
      </w:r>
      <w:proofErr w:type="spellEnd"/>
      <w:r w:rsidRPr="00A72E8B">
        <w:t>(c))</w:t>
      </w:r>
    </w:p>
    <w:p w14:paraId="5328D669" w14:textId="77777777" w:rsidR="00A72E8B" w:rsidRDefault="00A72E8B" w:rsidP="00A72E8B">
      <w:pPr>
        <w:pStyle w:val="ListParagraph"/>
      </w:pPr>
    </w:p>
    <w:p w14:paraId="4F407C48" w14:textId="3AEB43DC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Sum of squares of first n natural numbers</w:t>
      </w:r>
    </w:p>
    <w:p w14:paraId="6E97174D" w14:textId="3565D0A5" w:rsidR="00A72E8B" w:rsidRDefault="00A72E8B" w:rsidP="00A72E8B">
      <w:pPr>
        <w:pStyle w:val="ListParagraph"/>
      </w:pPr>
    </w:p>
    <w:p w14:paraId="0DED046F" w14:textId="77777777" w:rsidR="00A72E8B" w:rsidRPr="00A72E8B" w:rsidRDefault="00A72E8B" w:rsidP="00A72E8B">
      <w:pPr>
        <w:pStyle w:val="ListParagraph"/>
      </w:pPr>
      <w:r w:rsidRPr="00A72E8B">
        <w:t xml:space="preserve">def </w:t>
      </w:r>
      <w:proofErr w:type="spellStart"/>
      <w:r w:rsidRPr="00A72E8B">
        <w:t>squaresum</w:t>
      </w:r>
      <w:proofErr w:type="spellEnd"/>
      <w:r w:rsidRPr="00A72E8B">
        <w:t>(n</w:t>
      </w:r>
      <w:proofErr w:type="gramStart"/>
      <w:r w:rsidRPr="00A72E8B">
        <w:t>) :</w:t>
      </w:r>
      <w:proofErr w:type="gramEnd"/>
    </w:p>
    <w:p w14:paraId="58CFC933" w14:textId="77777777" w:rsidR="00A72E8B" w:rsidRPr="00A72E8B" w:rsidRDefault="00A72E8B" w:rsidP="00A72E8B">
      <w:pPr>
        <w:pStyle w:val="ListParagraph"/>
      </w:pPr>
      <w:r w:rsidRPr="00A72E8B">
        <w:t>    return (n * (n + 1) * (2 * n + 1)) // 6</w:t>
      </w:r>
    </w:p>
    <w:p w14:paraId="17B608B5" w14:textId="2EB74EE8" w:rsidR="00A72E8B" w:rsidRPr="00A72E8B" w:rsidRDefault="00A72E8B" w:rsidP="00A72E8B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273239"/>
          <w:spacing w:val="2"/>
          <w:sz w:val="24"/>
          <w:szCs w:val="24"/>
          <w:lang w:val="en-GB" w:eastAsia="en-GB"/>
        </w:rPr>
      </w:pPr>
      <w:r w:rsidRPr="00A72E8B">
        <w:rPr>
          <w:rFonts w:ascii="Consolas" w:eastAsia="Times New Roman" w:hAnsi="Consolas" w:cs="Courier New"/>
          <w:color w:val="273239"/>
          <w:spacing w:val="2"/>
          <w:bdr w:val="none" w:sz="0" w:space="0" w:color="auto" w:frame="1"/>
          <w:lang w:val="en-GB" w:eastAsia="en-GB"/>
        </w:rPr>
        <w:t> </w:t>
      </w:r>
      <w:r w:rsidRPr="00A72E8B">
        <w:rPr>
          <w:rFonts w:ascii="Consolas" w:eastAsia="Times New Roman" w:hAnsi="Consolas" w:cs="Times New Roman"/>
          <w:color w:val="273239"/>
          <w:spacing w:val="2"/>
          <w:sz w:val="24"/>
          <w:szCs w:val="24"/>
          <w:lang w:val="en-GB" w:eastAsia="en-GB"/>
        </w:rPr>
        <w:t> </w:t>
      </w:r>
    </w:p>
    <w:p w14:paraId="3D78D2FB" w14:textId="77777777" w:rsidR="00A72E8B" w:rsidRPr="00A72E8B" w:rsidRDefault="00A72E8B" w:rsidP="00A72E8B">
      <w:pPr>
        <w:pStyle w:val="ListParagraph"/>
      </w:pPr>
      <w:r w:rsidRPr="00A72E8B">
        <w:t>n = 4</w:t>
      </w:r>
    </w:p>
    <w:p w14:paraId="5F42CF1C" w14:textId="77777777" w:rsidR="00A72E8B" w:rsidRPr="00A72E8B" w:rsidRDefault="00A72E8B" w:rsidP="00A72E8B">
      <w:pPr>
        <w:pStyle w:val="ListParagraph"/>
      </w:pPr>
      <w:r w:rsidRPr="00A72E8B">
        <w:t>print(</w:t>
      </w:r>
      <w:proofErr w:type="spellStart"/>
      <w:r w:rsidRPr="00A72E8B">
        <w:t>squaresum</w:t>
      </w:r>
      <w:proofErr w:type="spellEnd"/>
      <w:r w:rsidRPr="00A72E8B">
        <w:t>(n))</w:t>
      </w:r>
    </w:p>
    <w:p w14:paraId="1E022488" w14:textId="77777777" w:rsidR="00A72E8B" w:rsidRDefault="00A72E8B" w:rsidP="00A72E8B">
      <w:pPr>
        <w:pStyle w:val="ListParagraph"/>
      </w:pPr>
    </w:p>
    <w:p w14:paraId="43AFB315" w14:textId="77777777" w:rsidR="00A72E8B" w:rsidRDefault="00A72E8B" w:rsidP="00A72E8B">
      <w:pPr>
        <w:pStyle w:val="ListParagraph"/>
      </w:pPr>
    </w:p>
    <w:p w14:paraId="77ECB098" w14:textId="495AD83F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cube sum of first n natural numbers</w:t>
      </w:r>
    </w:p>
    <w:p w14:paraId="3D26CB0B" w14:textId="294F8082" w:rsidR="00A72E8B" w:rsidRDefault="00A72E8B" w:rsidP="00A72E8B">
      <w:pPr>
        <w:pStyle w:val="ListParagraph"/>
      </w:pPr>
    </w:p>
    <w:p w14:paraId="47DB4E3D" w14:textId="77777777" w:rsidR="00A72E8B" w:rsidRPr="00A72E8B" w:rsidRDefault="00A72E8B" w:rsidP="00A72E8B">
      <w:pPr>
        <w:pStyle w:val="ListParagraph"/>
      </w:pPr>
      <w:r w:rsidRPr="00A72E8B">
        <w:t>n=5</w:t>
      </w:r>
    </w:p>
    <w:p w14:paraId="435553D9" w14:textId="77777777" w:rsidR="00A72E8B" w:rsidRPr="00A72E8B" w:rsidRDefault="00A72E8B" w:rsidP="00A72E8B">
      <w:pPr>
        <w:pStyle w:val="ListParagraph"/>
      </w:pPr>
      <w:r w:rsidRPr="00A72E8B">
        <w:t>s=0</w:t>
      </w:r>
    </w:p>
    <w:p w14:paraId="3B7E95EE" w14:textId="5482E6AF" w:rsidR="00A72E8B" w:rsidRPr="00A72E8B" w:rsidRDefault="00A72E8B" w:rsidP="00A72E8B">
      <w:pPr>
        <w:pStyle w:val="ListParagraph"/>
      </w:pPr>
    </w:p>
    <w:p w14:paraId="024AAD19" w14:textId="77777777" w:rsidR="00A72E8B" w:rsidRPr="00A72E8B" w:rsidRDefault="00A72E8B" w:rsidP="00A72E8B">
      <w:pPr>
        <w:pStyle w:val="ListParagraph"/>
      </w:pPr>
      <w:r w:rsidRPr="00A72E8B">
        <w:t xml:space="preserve">for </w:t>
      </w:r>
      <w:proofErr w:type="spellStart"/>
      <w:r w:rsidRPr="00A72E8B">
        <w:t>i</w:t>
      </w:r>
      <w:proofErr w:type="spellEnd"/>
      <w:r w:rsidRPr="00A72E8B">
        <w:t xml:space="preserve"> in range(</w:t>
      </w:r>
      <w:proofErr w:type="gramStart"/>
      <w:r w:rsidRPr="00A72E8B">
        <w:t>1,n</w:t>
      </w:r>
      <w:proofErr w:type="gramEnd"/>
      <w:r w:rsidRPr="00A72E8B">
        <w:t>+1):</w:t>
      </w:r>
    </w:p>
    <w:p w14:paraId="05DF3F33" w14:textId="2A26703E" w:rsidR="00A72E8B" w:rsidRPr="00A72E8B" w:rsidRDefault="00A72E8B" w:rsidP="00A72E8B">
      <w:pPr>
        <w:pStyle w:val="ListParagraph"/>
      </w:pPr>
      <w:r w:rsidRPr="00A72E8B">
        <w:t>    </w:t>
      </w:r>
    </w:p>
    <w:p w14:paraId="608833F6" w14:textId="77777777" w:rsidR="00A72E8B" w:rsidRPr="00A72E8B" w:rsidRDefault="00A72E8B" w:rsidP="00A72E8B">
      <w:pPr>
        <w:pStyle w:val="ListParagraph"/>
      </w:pPr>
      <w:r w:rsidRPr="00A72E8B">
        <w:t>    s=</w:t>
      </w:r>
      <w:proofErr w:type="spellStart"/>
      <w:r w:rsidRPr="00A72E8B">
        <w:t>s+pow</w:t>
      </w:r>
      <w:proofErr w:type="spellEnd"/>
      <w:r w:rsidRPr="00A72E8B">
        <w:t>(i,3)</w:t>
      </w:r>
    </w:p>
    <w:p w14:paraId="643E4A2F" w14:textId="77777777" w:rsidR="00A72E8B" w:rsidRPr="00A72E8B" w:rsidRDefault="00A72E8B" w:rsidP="00A72E8B">
      <w:pPr>
        <w:pStyle w:val="ListParagraph"/>
      </w:pPr>
      <w:r w:rsidRPr="00A72E8B">
        <w:t>print(s)  </w:t>
      </w:r>
    </w:p>
    <w:p w14:paraId="6A01D5F6" w14:textId="77777777" w:rsidR="00A72E8B" w:rsidRDefault="00A72E8B" w:rsidP="00A72E8B">
      <w:pPr>
        <w:pStyle w:val="ListParagraph"/>
      </w:pPr>
    </w:p>
    <w:p w14:paraId="3254ACC7" w14:textId="77777777" w:rsidR="00A72E8B" w:rsidRDefault="00A72E8B" w:rsidP="00A72E8B">
      <w:pPr>
        <w:pStyle w:val="ListParagraph"/>
      </w:pPr>
    </w:p>
    <w:p w14:paraId="4E3FB147" w14:textId="71DC41BD" w:rsidR="0015589D" w:rsidRDefault="0015589D" w:rsidP="0015589D">
      <w:pPr>
        <w:pStyle w:val="ListParagraph"/>
        <w:numPr>
          <w:ilvl w:val="0"/>
          <w:numId w:val="2"/>
        </w:numPr>
      </w:pPr>
      <w:r>
        <w:t>Python Program to find sum of array</w:t>
      </w:r>
    </w:p>
    <w:p w14:paraId="29D2DDE2" w14:textId="1996E213" w:rsidR="00DE59C0" w:rsidRDefault="00DE59C0" w:rsidP="00DE59C0">
      <w:pPr>
        <w:pStyle w:val="ListParagraph"/>
      </w:pPr>
    </w:p>
    <w:p w14:paraId="4C6BA481" w14:textId="4F83E6C7" w:rsidR="00DE59C0" w:rsidRDefault="00DE59C0" w:rsidP="00DE59C0">
      <w:pPr>
        <w:pStyle w:val="ListParagraph"/>
      </w:pPr>
      <w:proofErr w:type="spellStart"/>
      <w:r>
        <w:t>arr</w:t>
      </w:r>
      <w:proofErr w:type="spellEnd"/>
      <w:r>
        <w:t xml:space="preserve"> = [10,20,30,40,50]</w:t>
      </w:r>
    </w:p>
    <w:p w14:paraId="123947FF" w14:textId="5EBCB179" w:rsidR="00DE59C0" w:rsidRDefault="00DE59C0" w:rsidP="00DE59C0">
      <w:pPr>
        <w:pStyle w:val="ListParagraph"/>
      </w:pPr>
      <w:r>
        <w:t>print(sum(</w:t>
      </w:r>
      <w:proofErr w:type="spellStart"/>
      <w:r>
        <w:t>arr</w:t>
      </w:r>
      <w:proofErr w:type="spellEnd"/>
      <w:r>
        <w:t>))</w:t>
      </w:r>
    </w:p>
    <w:p w14:paraId="41004C20" w14:textId="43754596" w:rsidR="00A72E8B" w:rsidRDefault="00A72E8B" w:rsidP="00A72E8B">
      <w:pPr>
        <w:pStyle w:val="ListParagraph"/>
      </w:pPr>
    </w:p>
    <w:p w14:paraId="04FB5CCB" w14:textId="77777777" w:rsidR="00A72E8B" w:rsidRDefault="00A72E8B" w:rsidP="00A72E8B">
      <w:pPr>
        <w:pStyle w:val="ListParagraph"/>
      </w:pPr>
    </w:p>
    <w:p w14:paraId="7C80C695" w14:textId="07F15311" w:rsidR="0015589D" w:rsidRDefault="0015589D" w:rsidP="0015589D">
      <w:pPr>
        <w:pStyle w:val="ListParagraph"/>
        <w:numPr>
          <w:ilvl w:val="0"/>
          <w:numId w:val="2"/>
        </w:numPr>
      </w:pPr>
      <w:r>
        <w:t>Python Program to find largest element in an array</w:t>
      </w:r>
    </w:p>
    <w:p w14:paraId="500C5A10" w14:textId="6E93F80B" w:rsidR="00DE59C0" w:rsidRDefault="00DE59C0" w:rsidP="00DE59C0">
      <w:pPr>
        <w:pStyle w:val="ListParagraph"/>
      </w:pPr>
    </w:p>
    <w:p w14:paraId="515EA404" w14:textId="77777777" w:rsidR="00DE59C0" w:rsidRPr="00DE59C0" w:rsidRDefault="00DE59C0" w:rsidP="00DE59C0">
      <w:pPr>
        <w:pStyle w:val="ListParagraph"/>
      </w:pPr>
      <w:r w:rsidRPr="00DE59C0">
        <w:t xml:space="preserve">def </w:t>
      </w:r>
      <w:proofErr w:type="gramStart"/>
      <w:r w:rsidRPr="00DE59C0">
        <w:t>largest(</w:t>
      </w:r>
      <w:proofErr w:type="spellStart"/>
      <w:proofErr w:type="gramEnd"/>
      <w:r w:rsidRPr="00DE59C0">
        <w:t>arr</w:t>
      </w:r>
      <w:proofErr w:type="spellEnd"/>
      <w:r w:rsidRPr="00DE59C0">
        <w:t>, n):</w:t>
      </w:r>
    </w:p>
    <w:p w14:paraId="0E4CC474" w14:textId="5D97A2B7" w:rsidR="00DE59C0" w:rsidRPr="00DE59C0" w:rsidRDefault="00DE59C0" w:rsidP="00DE59C0">
      <w:pPr>
        <w:pStyle w:val="ListParagraph"/>
      </w:pPr>
      <w:r w:rsidRPr="00DE59C0">
        <w:t> </w:t>
      </w:r>
    </w:p>
    <w:p w14:paraId="32194F9D" w14:textId="77777777" w:rsidR="00DE59C0" w:rsidRPr="00DE59C0" w:rsidRDefault="00DE59C0" w:rsidP="00DE59C0">
      <w:pPr>
        <w:pStyle w:val="ListParagraph"/>
      </w:pPr>
      <w:r w:rsidRPr="00DE59C0">
        <w:t xml:space="preserve">    max = </w:t>
      </w:r>
      <w:proofErr w:type="spellStart"/>
      <w:proofErr w:type="gramStart"/>
      <w:r w:rsidRPr="00DE59C0">
        <w:t>arr</w:t>
      </w:r>
      <w:proofErr w:type="spellEnd"/>
      <w:r w:rsidRPr="00DE59C0">
        <w:t>[</w:t>
      </w:r>
      <w:proofErr w:type="gramEnd"/>
      <w:r w:rsidRPr="00DE59C0">
        <w:t>0]</w:t>
      </w:r>
    </w:p>
    <w:p w14:paraId="100FF9BA" w14:textId="77777777" w:rsidR="00DE59C0" w:rsidRPr="00DE59C0" w:rsidRDefault="00DE59C0" w:rsidP="00DE59C0">
      <w:pPr>
        <w:pStyle w:val="ListParagraph"/>
      </w:pPr>
      <w:r w:rsidRPr="00DE59C0">
        <w:t> </w:t>
      </w:r>
    </w:p>
    <w:p w14:paraId="182E0CCC" w14:textId="77777777" w:rsidR="00DE59C0" w:rsidRPr="00DE59C0" w:rsidRDefault="00DE59C0" w:rsidP="00DE59C0">
      <w:pPr>
        <w:pStyle w:val="ListParagraph"/>
      </w:pPr>
      <w:r w:rsidRPr="00DE59C0">
        <w:t xml:space="preserve">    for </w:t>
      </w:r>
      <w:proofErr w:type="spellStart"/>
      <w:r w:rsidRPr="00DE59C0">
        <w:t>i</w:t>
      </w:r>
      <w:proofErr w:type="spellEnd"/>
      <w:r w:rsidRPr="00DE59C0">
        <w:t xml:space="preserve"> in </w:t>
      </w:r>
      <w:proofErr w:type="gramStart"/>
      <w:r w:rsidRPr="00DE59C0">
        <w:t>range(</w:t>
      </w:r>
      <w:proofErr w:type="gramEnd"/>
      <w:r w:rsidRPr="00DE59C0">
        <w:t>1, n):</w:t>
      </w:r>
    </w:p>
    <w:p w14:paraId="39ADA508" w14:textId="77777777" w:rsidR="00DE59C0" w:rsidRPr="00DE59C0" w:rsidRDefault="00DE59C0" w:rsidP="00DE59C0">
      <w:pPr>
        <w:pStyle w:val="ListParagraph"/>
      </w:pPr>
      <w:r w:rsidRPr="00DE59C0">
        <w:t xml:space="preserve">        if </w:t>
      </w:r>
      <w:proofErr w:type="spellStart"/>
      <w:r w:rsidRPr="00DE59C0">
        <w:t>arr</w:t>
      </w:r>
      <w:proofErr w:type="spellEnd"/>
      <w:r w:rsidRPr="00DE59C0">
        <w:t>[</w:t>
      </w:r>
      <w:proofErr w:type="spellStart"/>
      <w:r w:rsidRPr="00DE59C0">
        <w:t>i</w:t>
      </w:r>
      <w:proofErr w:type="spellEnd"/>
      <w:r w:rsidRPr="00DE59C0">
        <w:t>] &gt; max:</w:t>
      </w:r>
    </w:p>
    <w:p w14:paraId="55A10337" w14:textId="77777777" w:rsidR="00DE59C0" w:rsidRPr="00DE59C0" w:rsidRDefault="00DE59C0" w:rsidP="00DE59C0">
      <w:pPr>
        <w:pStyle w:val="ListParagraph"/>
      </w:pPr>
      <w:r w:rsidRPr="00DE59C0">
        <w:t xml:space="preserve">            max = </w:t>
      </w:r>
      <w:proofErr w:type="spellStart"/>
      <w:r w:rsidRPr="00DE59C0">
        <w:t>arr</w:t>
      </w:r>
      <w:proofErr w:type="spellEnd"/>
      <w:r w:rsidRPr="00DE59C0">
        <w:t>[</w:t>
      </w:r>
      <w:proofErr w:type="spellStart"/>
      <w:r w:rsidRPr="00DE59C0">
        <w:t>i</w:t>
      </w:r>
      <w:proofErr w:type="spellEnd"/>
      <w:r w:rsidRPr="00DE59C0">
        <w:t>]</w:t>
      </w:r>
    </w:p>
    <w:p w14:paraId="1D05309F" w14:textId="77777777" w:rsidR="00DE59C0" w:rsidRPr="00DE59C0" w:rsidRDefault="00DE59C0" w:rsidP="00DE59C0">
      <w:pPr>
        <w:pStyle w:val="ListParagraph"/>
      </w:pPr>
      <w:r w:rsidRPr="00DE59C0">
        <w:t>    return max</w:t>
      </w:r>
    </w:p>
    <w:p w14:paraId="3D9FB954" w14:textId="77777777" w:rsidR="00DE59C0" w:rsidRDefault="00DE59C0" w:rsidP="00DE59C0">
      <w:pPr>
        <w:pStyle w:val="ListParagraph"/>
      </w:pPr>
    </w:p>
    <w:p w14:paraId="52BDF35D" w14:textId="77777777" w:rsidR="00DE59C0" w:rsidRDefault="00DE59C0" w:rsidP="00DE59C0">
      <w:pPr>
        <w:pStyle w:val="ListParagraph"/>
      </w:pPr>
    </w:p>
    <w:p w14:paraId="734F4181" w14:textId="1D4A2438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array rotation</w:t>
      </w:r>
    </w:p>
    <w:p w14:paraId="405C34BC" w14:textId="2C5FF993" w:rsidR="00DE59C0" w:rsidRDefault="00DE59C0" w:rsidP="00DE59C0">
      <w:pPr>
        <w:pStyle w:val="ListParagraph"/>
      </w:pPr>
    </w:p>
    <w:p w14:paraId="316664C5" w14:textId="77777777" w:rsidR="00DE59C0" w:rsidRPr="00DE59C0" w:rsidRDefault="00DE59C0" w:rsidP="00DE59C0">
      <w:pPr>
        <w:pStyle w:val="ListParagraph"/>
      </w:pPr>
      <w:r w:rsidRPr="00DE59C0">
        <w:t xml:space="preserve">def </w:t>
      </w:r>
      <w:proofErr w:type="spellStart"/>
      <w:proofErr w:type="gramStart"/>
      <w:r w:rsidRPr="00DE59C0">
        <w:t>rotateArray</w:t>
      </w:r>
      <w:proofErr w:type="spellEnd"/>
      <w:r w:rsidRPr="00DE59C0">
        <w:t>(</w:t>
      </w:r>
      <w:proofErr w:type="spellStart"/>
      <w:proofErr w:type="gramEnd"/>
      <w:r w:rsidRPr="00DE59C0">
        <w:t>arr</w:t>
      </w:r>
      <w:proofErr w:type="spellEnd"/>
      <w:r w:rsidRPr="00DE59C0">
        <w:t>, n, d):</w:t>
      </w:r>
    </w:p>
    <w:p w14:paraId="4034A0AC" w14:textId="77777777" w:rsidR="00DE59C0" w:rsidRPr="00DE59C0" w:rsidRDefault="00DE59C0" w:rsidP="00DE59C0">
      <w:pPr>
        <w:pStyle w:val="ListParagraph"/>
      </w:pPr>
      <w:r w:rsidRPr="00DE59C0">
        <w:t>    temp = []</w:t>
      </w:r>
    </w:p>
    <w:p w14:paraId="3E04CEC9" w14:textId="77777777" w:rsidR="00DE59C0" w:rsidRPr="00DE59C0" w:rsidRDefault="00DE59C0" w:rsidP="00DE59C0">
      <w:pPr>
        <w:pStyle w:val="ListParagraph"/>
      </w:pPr>
      <w:r w:rsidRPr="00DE59C0">
        <w:t>    </w:t>
      </w:r>
      <w:proofErr w:type="spellStart"/>
      <w:r w:rsidRPr="00DE59C0">
        <w:t>i</w:t>
      </w:r>
      <w:proofErr w:type="spellEnd"/>
      <w:r w:rsidRPr="00DE59C0">
        <w:t xml:space="preserve"> = 0</w:t>
      </w:r>
    </w:p>
    <w:p w14:paraId="597DC8DD" w14:textId="77777777" w:rsidR="00DE59C0" w:rsidRPr="00DE59C0" w:rsidRDefault="00DE59C0" w:rsidP="00DE59C0">
      <w:pPr>
        <w:pStyle w:val="ListParagraph"/>
      </w:pPr>
      <w:r w:rsidRPr="00DE59C0">
        <w:t>    while (</w:t>
      </w:r>
      <w:proofErr w:type="spellStart"/>
      <w:r w:rsidRPr="00DE59C0">
        <w:t>i</w:t>
      </w:r>
      <w:proofErr w:type="spellEnd"/>
      <w:r w:rsidRPr="00DE59C0">
        <w:t xml:space="preserve"> &lt; d):</w:t>
      </w:r>
    </w:p>
    <w:p w14:paraId="498FA9F1" w14:textId="77777777" w:rsidR="00DE59C0" w:rsidRPr="00DE59C0" w:rsidRDefault="00DE59C0" w:rsidP="00DE59C0">
      <w:pPr>
        <w:pStyle w:val="ListParagraph"/>
      </w:pPr>
      <w:r w:rsidRPr="00DE59C0">
        <w:t>        </w:t>
      </w:r>
      <w:proofErr w:type="spellStart"/>
      <w:proofErr w:type="gramStart"/>
      <w:r w:rsidRPr="00DE59C0">
        <w:t>temp.append</w:t>
      </w:r>
      <w:proofErr w:type="spellEnd"/>
      <w:proofErr w:type="gramEnd"/>
      <w:r w:rsidRPr="00DE59C0">
        <w:t>(</w:t>
      </w:r>
      <w:proofErr w:type="spellStart"/>
      <w:r w:rsidRPr="00DE59C0">
        <w:t>arr</w:t>
      </w:r>
      <w:proofErr w:type="spellEnd"/>
      <w:r w:rsidRPr="00DE59C0">
        <w:t>[</w:t>
      </w:r>
      <w:proofErr w:type="spellStart"/>
      <w:r w:rsidRPr="00DE59C0">
        <w:t>i</w:t>
      </w:r>
      <w:proofErr w:type="spellEnd"/>
      <w:r w:rsidRPr="00DE59C0">
        <w:t>])</w:t>
      </w:r>
    </w:p>
    <w:p w14:paraId="27774C5B" w14:textId="77777777" w:rsidR="00DE59C0" w:rsidRPr="00DE59C0" w:rsidRDefault="00DE59C0" w:rsidP="00DE59C0">
      <w:pPr>
        <w:pStyle w:val="ListParagraph"/>
      </w:pPr>
      <w:r w:rsidRPr="00DE59C0">
        <w:t>        </w:t>
      </w:r>
      <w:proofErr w:type="spellStart"/>
      <w:r w:rsidRPr="00DE59C0">
        <w:t>i</w:t>
      </w:r>
      <w:proofErr w:type="spellEnd"/>
      <w:r w:rsidRPr="00DE59C0">
        <w:t xml:space="preserve"> = </w:t>
      </w:r>
      <w:proofErr w:type="spellStart"/>
      <w:r w:rsidRPr="00DE59C0">
        <w:t>i</w:t>
      </w:r>
      <w:proofErr w:type="spellEnd"/>
      <w:r w:rsidRPr="00DE59C0">
        <w:t xml:space="preserve"> + 1</w:t>
      </w:r>
    </w:p>
    <w:p w14:paraId="26B915AD" w14:textId="77777777" w:rsidR="00DE59C0" w:rsidRPr="00DE59C0" w:rsidRDefault="00DE59C0" w:rsidP="00DE59C0">
      <w:pPr>
        <w:pStyle w:val="ListParagraph"/>
      </w:pPr>
      <w:r w:rsidRPr="00DE59C0">
        <w:t>    </w:t>
      </w:r>
      <w:proofErr w:type="spellStart"/>
      <w:r w:rsidRPr="00DE59C0">
        <w:t>i</w:t>
      </w:r>
      <w:proofErr w:type="spellEnd"/>
      <w:r w:rsidRPr="00DE59C0">
        <w:t xml:space="preserve"> = 0</w:t>
      </w:r>
    </w:p>
    <w:p w14:paraId="258166CA" w14:textId="77777777" w:rsidR="00DE59C0" w:rsidRPr="00DE59C0" w:rsidRDefault="00DE59C0" w:rsidP="00DE59C0">
      <w:pPr>
        <w:pStyle w:val="ListParagraph"/>
      </w:pPr>
      <w:r w:rsidRPr="00DE59C0">
        <w:t>    while (d &lt; n):</w:t>
      </w:r>
    </w:p>
    <w:p w14:paraId="70511E29" w14:textId="77777777" w:rsidR="00DE59C0" w:rsidRPr="00DE59C0" w:rsidRDefault="00DE59C0" w:rsidP="00DE59C0">
      <w:pPr>
        <w:pStyle w:val="ListParagraph"/>
      </w:pPr>
      <w:r w:rsidRPr="00DE59C0">
        <w:t>        </w:t>
      </w:r>
      <w:proofErr w:type="spellStart"/>
      <w:r w:rsidRPr="00DE59C0">
        <w:t>arr</w:t>
      </w:r>
      <w:proofErr w:type="spellEnd"/>
      <w:r w:rsidRPr="00DE59C0">
        <w:t>[</w:t>
      </w:r>
      <w:proofErr w:type="spellStart"/>
      <w:r w:rsidRPr="00DE59C0">
        <w:t>i</w:t>
      </w:r>
      <w:proofErr w:type="spellEnd"/>
      <w:r w:rsidRPr="00DE59C0">
        <w:t xml:space="preserve">] = </w:t>
      </w:r>
      <w:proofErr w:type="spellStart"/>
      <w:r w:rsidRPr="00DE59C0">
        <w:t>arr</w:t>
      </w:r>
      <w:proofErr w:type="spellEnd"/>
      <w:r w:rsidRPr="00DE59C0">
        <w:t>[d]</w:t>
      </w:r>
    </w:p>
    <w:p w14:paraId="72FEEF5F" w14:textId="77777777" w:rsidR="00DE59C0" w:rsidRPr="00DE59C0" w:rsidRDefault="00DE59C0" w:rsidP="00DE59C0">
      <w:pPr>
        <w:pStyle w:val="ListParagraph"/>
      </w:pPr>
      <w:r w:rsidRPr="00DE59C0">
        <w:t>        </w:t>
      </w:r>
      <w:proofErr w:type="spellStart"/>
      <w:r w:rsidRPr="00DE59C0">
        <w:t>i</w:t>
      </w:r>
      <w:proofErr w:type="spellEnd"/>
      <w:r w:rsidRPr="00DE59C0">
        <w:t xml:space="preserve"> = </w:t>
      </w:r>
      <w:proofErr w:type="spellStart"/>
      <w:r w:rsidRPr="00DE59C0">
        <w:t>i</w:t>
      </w:r>
      <w:proofErr w:type="spellEnd"/>
      <w:r w:rsidRPr="00DE59C0">
        <w:t xml:space="preserve"> + 1</w:t>
      </w:r>
    </w:p>
    <w:p w14:paraId="3931FFAE" w14:textId="77777777" w:rsidR="00DE59C0" w:rsidRPr="00DE59C0" w:rsidRDefault="00DE59C0" w:rsidP="00DE59C0">
      <w:pPr>
        <w:pStyle w:val="ListParagraph"/>
      </w:pPr>
      <w:r w:rsidRPr="00DE59C0">
        <w:t>        d = d + 1</w:t>
      </w:r>
    </w:p>
    <w:p w14:paraId="4E2A8CE7" w14:textId="77777777" w:rsidR="00DE59C0" w:rsidRPr="00DE59C0" w:rsidRDefault="00DE59C0" w:rsidP="00DE59C0">
      <w:pPr>
        <w:pStyle w:val="ListParagraph"/>
      </w:pPr>
      <w:r w:rsidRPr="00DE59C0">
        <w:t>    </w:t>
      </w:r>
      <w:proofErr w:type="spellStart"/>
      <w:proofErr w:type="gramStart"/>
      <w:r w:rsidRPr="00DE59C0">
        <w:t>arr</w:t>
      </w:r>
      <w:proofErr w:type="spellEnd"/>
      <w:r w:rsidRPr="00DE59C0">
        <w:t>[</w:t>
      </w:r>
      <w:proofErr w:type="gramEnd"/>
      <w:r w:rsidRPr="00DE59C0">
        <w:t xml:space="preserve">:] = </w:t>
      </w:r>
      <w:proofErr w:type="spellStart"/>
      <w:r w:rsidRPr="00DE59C0">
        <w:t>arr</w:t>
      </w:r>
      <w:proofErr w:type="spellEnd"/>
      <w:r w:rsidRPr="00DE59C0">
        <w:t xml:space="preserve">[: </w:t>
      </w:r>
      <w:proofErr w:type="spellStart"/>
      <w:r w:rsidRPr="00DE59C0">
        <w:t>i</w:t>
      </w:r>
      <w:proofErr w:type="spellEnd"/>
      <w:r w:rsidRPr="00DE59C0">
        <w:t>] + temp</w:t>
      </w:r>
    </w:p>
    <w:p w14:paraId="516C59D3" w14:textId="77777777" w:rsidR="00DE59C0" w:rsidRPr="00DE59C0" w:rsidRDefault="00DE59C0" w:rsidP="00DE59C0">
      <w:pPr>
        <w:pStyle w:val="ListParagraph"/>
      </w:pPr>
      <w:r w:rsidRPr="00DE59C0">
        <w:t xml:space="preserve">    return </w:t>
      </w:r>
      <w:proofErr w:type="spellStart"/>
      <w:r w:rsidRPr="00DE59C0">
        <w:t>arr</w:t>
      </w:r>
      <w:proofErr w:type="spellEnd"/>
    </w:p>
    <w:p w14:paraId="78F637BE" w14:textId="0AFAEF48" w:rsidR="00DE59C0" w:rsidRDefault="00DE59C0" w:rsidP="00DE59C0">
      <w:pPr>
        <w:pStyle w:val="ListParagraph"/>
      </w:pPr>
    </w:p>
    <w:p w14:paraId="57BA4F6F" w14:textId="21862A98" w:rsidR="00DE59C0" w:rsidRDefault="00DE59C0" w:rsidP="00DE59C0">
      <w:pPr>
        <w:pStyle w:val="ListParagraph"/>
      </w:pPr>
    </w:p>
    <w:p w14:paraId="331CD7D2" w14:textId="74905B84" w:rsidR="00DE59C0" w:rsidRDefault="00DE59C0" w:rsidP="00DE59C0">
      <w:pPr>
        <w:pStyle w:val="ListParagraph"/>
      </w:pPr>
    </w:p>
    <w:p w14:paraId="6113DB0D" w14:textId="77777777" w:rsidR="00DE59C0" w:rsidRDefault="00DE59C0" w:rsidP="00DE59C0">
      <w:pPr>
        <w:pStyle w:val="ListParagraph"/>
      </w:pPr>
    </w:p>
    <w:p w14:paraId="4290E9F9" w14:textId="4F5F45E1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Reversal algorithm for array rotation</w:t>
      </w:r>
    </w:p>
    <w:p w14:paraId="1508BB02" w14:textId="51C7648D" w:rsidR="00DE59C0" w:rsidRDefault="00DE59C0" w:rsidP="00DE59C0">
      <w:pPr>
        <w:pStyle w:val="ListParagraph"/>
      </w:pPr>
    </w:p>
    <w:p w14:paraId="620DDFA3" w14:textId="77777777" w:rsidR="00DE59C0" w:rsidRPr="00DE59C0" w:rsidRDefault="00DE59C0" w:rsidP="00DE59C0">
      <w:pPr>
        <w:pStyle w:val="ListParagraph"/>
      </w:pPr>
      <w:r w:rsidRPr="00DE59C0">
        <w:t xml:space="preserve">def </w:t>
      </w:r>
      <w:proofErr w:type="spellStart"/>
      <w:proofErr w:type="gramStart"/>
      <w:r w:rsidRPr="00DE59C0">
        <w:t>rverseArray</w:t>
      </w:r>
      <w:proofErr w:type="spellEnd"/>
      <w:r w:rsidRPr="00DE59C0">
        <w:t>(</w:t>
      </w:r>
      <w:proofErr w:type="spellStart"/>
      <w:proofErr w:type="gramEnd"/>
      <w:r w:rsidRPr="00DE59C0">
        <w:t>arr</w:t>
      </w:r>
      <w:proofErr w:type="spellEnd"/>
      <w:r w:rsidRPr="00DE59C0">
        <w:t>, start, end):</w:t>
      </w:r>
    </w:p>
    <w:p w14:paraId="4949622E" w14:textId="77777777" w:rsidR="00DE59C0" w:rsidRPr="00DE59C0" w:rsidRDefault="00DE59C0" w:rsidP="00DE59C0">
      <w:pPr>
        <w:pStyle w:val="ListParagraph"/>
      </w:pPr>
      <w:r w:rsidRPr="00DE59C0">
        <w:t>    while (start &lt; end):</w:t>
      </w:r>
    </w:p>
    <w:p w14:paraId="1F48631E" w14:textId="77777777" w:rsidR="00DE59C0" w:rsidRPr="00DE59C0" w:rsidRDefault="00DE59C0" w:rsidP="00DE59C0">
      <w:pPr>
        <w:pStyle w:val="ListParagraph"/>
      </w:pPr>
      <w:r w:rsidRPr="00DE59C0">
        <w:t xml:space="preserve">        temp = </w:t>
      </w:r>
      <w:proofErr w:type="spellStart"/>
      <w:r w:rsidRPr="00DE59C0">
        <w:t>arr</w:t>
      </w:r>
      <w:proofErr w:type="spellEnd"/>
      <w:r w:rsidRPr="00DE59C0">
        <w:t>[start]</w:t>
      </w:r>
    </w:p>
    <w:p w14:paraId="370F38A9" w14:textId="77777777" w:rsidR="00DE59C0" w:rsidRPr="00DE59C0" w:rsidRDefault="00DE59C0" w:rsidP="00DE59C0">
      <w:pPr>
        <w:pStyle w:val="ListParagraph"/>
      </w:pPr>
      <w:r w:rsidRPr="00DE59C0">
        <w:t>        </w:t>
      </w:r>
      <w:proofErr w:type="spellStart"/>
      <w:r w:rsidRPr="00DE59C0">
        <w:t>arr</w:t>
      </w:r>
      <w:proofErr w:type="spellEnd"/>
      <w:r w:rsidRPr="00DE59C0">
        <w:t xml:space="preserve">[start] = </w:t>
      </w:r>
      <w:proofErr w:type="spellStart"/>
      <w:r w:rsidRPr="00DE59C0">
        <w:t>arr</w:t>
      </w:r>
      <w:proofErr w:type="spellEnd"/>
      <w:r w:rsidRPr="00DE59C0">
        <w:t>[end]</w:t>
      </w:r>
    </w:p>
    <w:p w14:paraId="5DFD7F2A" w14:textId="77777777" w:rsidR="00DE59C0" w:rsidRPr="00DE59C0" w:rsidRDefault="00DE59C0" w:rsidP="00DE59C0">
      <w:pPr>
        <w:pStyle w:val="ListParagraph"/>
      </w:pPr>
      <w:r w:rsidRPr="00DE59C0">
        <w:t>        </w:t>
      </w:r>
      <w:proofErr w:type="spellStart"/>
      <w:r w:rsidRPr="00DE59C0">
        <w:t>arr</w:t>
      </w:r>
      <w:proofErr w:type="spellEnd"/>
      <w:r w:rsidRPr="00DE59C0">
        <w:t>[end] = temp</w:t>
      </w:r>
    </w:p>
    <w:p w14:paraId="61044AF1" w14:textId="77777777" w:rsidR="00DE59C0" w:rsidRPr="00DE59C0" w:rsidRDefault="00DE59C0" w:rsidP="00DE59C0">
      <w:pPr>
        <w:pStyle w:val="ListParagraph"/>
      </w:pPr>
      <w:r w:rsidRPr="00DE59C0">
        <w:t>        start += 1</w:t>
      </w:r>
    </w:p>
    <w:p w14:paraId="7CBBF3D6" w14:textId="77777777" w:rsidR="00DE59C0" w:rsidRPr="00DE59C0" w:rsidRDefault="00DE59C0" w:rsidP="00DE59C0">
      <w:pPr>
        <w:pStyle w:val="ListParagraph"/>
      </w:pPr>
      <w:r w:rsidRPr="00DE59C0">
        <w:t>        end = end-1</w:t>
      </w:r>
    </w:p>
    <w:p w14:paraId="69696577" w14:textId="77777777" w:rsidR="00DE59C0" w:rsidRDefault="00DE59C0" w:rsidP="00DE59C0">
      <w:pPr>
        <w:pStyle w:val="ListParagraph"/>
      </w:pPr>
    </w:p>
    <w:p w14:paraId="6EEED06C" w14:textId="0F701B9D" w:rsidR="00BD6010" w:rsidRDefault="0015589D" w:rsidP="0015589D">
      <w:pPr>
        <w:pStyle w:val="ListParagraph"/>
        <w:numPr>
          <w:ilvl w:val="0"/>
          <w:numId w:val="2"/>
        </w:numPr>
      </w:pPr>
      <w:r>
        <w:t>Python Program to Split the array and add the first part to the end</w:t>
      </w:r>
    </w:p>
    <w:p w14:paraId="5AE019D8" w14:textId="34B1A3C0" w:rsidR="00DE59C0" w:rsidRDefault="00DE59C0" w:rsidP="00DE59C0">
      <w:pPr>
        <w:pStyle w:val="ListParagraph"/>
      </w:pPr>
    </w:p>
    <w:p w14:paraId="44145250" w14:textId="77777777" w:rsidR="00DE59C0" w:rsidRPr="00DE59C0" w:rsidRDefault="00DE59C0" w:rsidP="00DE59C0">
      <w:pPr>
        <w:pStyle w:val="ListParagraph"/>
      </w:pPr>
      <w:r w:rsidRPr="00DE59C0">
        <w:t xml:space="preserve">def </w:t>
      </w:r>
      <w:proofErr w:type="spellStart"/>
      <w:proofErr w:type="gramStart"/>
      <w:r w:rsidRPr="00DE59C0">
        <w:t>splitArr</w:t>
      </w:r>
      <w:proofErr w:type="spellEnd"/>
      <w:r w:rsidRPr="00DE59C0">
        <w:t>(</w:t>
      </w:r>
      <w:proofErr w:type="spellStart"/>
      <w:proofErr w:type="gramEnd"/>
      <w:r w:rsidRPr="00DE59C0">
        <w:t>arr</w:t>
      </w:r>
      <w:proofErr w:type="spellEnd"/>
      <w:r w:rsidRPr="00DE59C0">
        <w:t>, n, k): </w:t>
      </w:r>
    </w:p>
    <w:p w14:paraId="5AA6B1D6" w14:textId="77777777" w:rsidR="00DE59C0" w:rsidRPr="00DE59C0" w:rsidRDefault="00DE59C0" w:rsidP="00DE59C0">
      <w:pPr>
        <w:pStyle w:val="ListParagraph"/>
      </w:pPr>
      <w:r w:rsidRPr="00DE59C0">
        <w:t xml:space="preserve">    for </w:t>
      </w:r>
      <w:proofErr w:type="spellStart"/>
      <w:r w:rsidRPr="00DE59C0">
        <w:t>i</w:t>
      </w:r>
      <w:proofErr w:type="spellEnd"/>
      <w:r w:rsidRPr="00DE59C0">
        <w:t xml:space="preserve"> in </w:t>
      </w:r>
      <w:proofErr w:type="gramStart"/>
      <w:r w:rsidRPr="00DE59C0">
        <w:t>range(</w:t>
      </w:r>
      <w:proofErr w:type="gramEnd"/>
      <w:r w:rsidRPr="00DE59C0">
        <w:t>0, k): </w:t>
      </w:r>
    </w:p>
    <w:p w14:paraId="4801325D" w14:textId="77777777" w:rsidR="00DE59C0" w:rsidRPr="00DE59C0" w:rsidRDefault="00DE59C0" w:rsidP="00DE59C0">
      <w:pPr>
        <w:pStyle w:val="ListParagraph"/>
      </w:pPr>
      <w:r w:rsidRPr="00DE59C0">
        <w:t xml:space="preserve">        x = </w:t>
      </w:r>
      <w:proofErr w:type="spellStart"/>
      <w:proofErr w:type="gramStart"/>
      <w:r w:rsidRPr="00DE59C0">
        <w:t>arr</w:t>
      </w:r>
      <w:proofErr w:type="spellEnd"/>
      <w:r w:rsidRPr="00DE59C0">
        <w:t>[</w:t>
      </w:r>
      <w:proofErr w:type="gramEnd"/>
      <w:r w:rsidRPr="00DE59C0">
        <w:t>0]</w:t>
      </w:r>
    </w:p>
    <w:p w14:paraId="70F5E888" w14:textId="77777777" w:rsidR="00DE59C0" w:rsidRPr="00DE59C0" w:rsidRDefault="00DE59C0" w:rsidP="00DE59C0">
      <w:pPr>
        <w:pStyle w:val="ListParagraph"/>
      </w:pPr>
      <w:r w:rsidRPr="00DE59C0">
        <w:t xml:space="preserve">        for j in </w:t>
      </w:r>
      <w:proofErr w:type="gramStart"/>
      <w:r w:rsidRPr="00DE59C0">
        <w:t>range(</w:t>
      </w:r>
      <w:proofErr w:type="gramEnd"/>
      <w:r w:rsidRPr="00DE59C0">
        <w:t>0, n-1):</w:t>
      </w:r>
    </w:p>
    <w:p w14:paraId="24E6A5F0" w14:textId="77777777" w:rsidR="00DE59C0" w:rsidRPr="00DE59C0" w:rsidRDefault="00DE59C0" w:rsidP="00DE59C0">
      <w:pPr>
        <w:pStyle w:val="ListParagraph"/>
      </w:pPr>
      <w:r w:rsidRPr="00DE59C0">
        <w:t>            </w:t>
      </w:r>
      <w:proofErr w:type="spellStart"/>
      <w:r w:rsidRPr="00DE59C0">
        <w:t>arr</w:t>
      </w:r>
      <w:proofErr w:type="spellEnd"/>
      <w:r w:rsidRPr="00DE59C0">
        <w:t xml:space="preserve">[j] = </w:t>
      </w:r>
      <w:proofErr w:type="spellStart"/>
      <w:proofErr w:type="gramStart"/>
      <w:r w:rsidRPr="00DE59C0">
        <w:t>arr</w:t>
      </w:r>
      <w:proofErr w:type="spellEnd"/>
      <w:r w:rsidRPr="00DE59C0">
        <w:t>[</w:t>
      </w:r>
      <w:proofErr w:type="gramEnd"/>
      <w:r w:rsidRPr="00DE59C0">
        <w:t>j + 1]</w:t>
      </w:r>
    </w:p>
    <w:p w14:paraId="3F78BDD5" w14:textId="77777777" w:rsidR="00DE59C0" w:rsidRPr="00DE59C0" w:rsidRDefault="00DE59C0" w:rsidP="00DE59C0">
      <w:pPr>
        <w:pStyle w:val="ListParagraph"/>
      </w:pPr>
      <w:r w:rsidRPr="00DE59C0">
        <w:t>          </w:t>
      </w:r>
    </w:p>
    <w:p w14:paraId="16175F76" w14:textId="77777777" w:rsidR="00DE59C0" w:rsidRPr="00DE59C0" w:rsidRDefault="00DE59C0" w:rsidP="00DE59C0">
      <w:pPr>
        <w:pStyle w:val="ListParagraph"/>
      </w:pPr>
      <w:r w:rsidRPr="00DE59C0">
        <w:t>        </w:t>
      </w:r>
      <w:proofErr w:type="spellStart"/>
      <w:r w:rsidRPr="00DE59C0">
        <w:t>arr</w:t>
      </w:r>
      <w:proofErr w:type="spellEnd"/>
      <w:r w:rsidRPr="00DE59C0">
        <w:t>[n-1] = x</w:t>
      </w:r>
    </w:p>
    <w:p w14:paraId="012C6AC1" w14:textId="2EB9BB2E" w:rsidR="00DE59C0" w:rsidRPr="00DE59C0" w:rsidRDefault="00DE59C0" w:rsidP="00476154">
      <w:pPr>
        <w:pStyle w:val="ListParagraph"/>
      </w:pPr>
      <w:r w:rsidRPr="00DE59C0">
        <w:t>          </w:t>
      </w:r>
    </w:p>
    <w:p w14:paraId="200816CD" w14:textId="77777777" w:rsidR="00DE59C0" w:rsidRPr="00DE59C0" w:rsidRDefault="00DE59C0" w:rsidP="00DE59C0">
      <w:pPr>
        <w:pStyle w:val="ListParagraph"/>
      </w:pPr>
      <w:proofErr w:type="spellStart"/>
      <w:r w:rsidRPr="00DE59C0">
        <w:t>arr</w:t>
      </w:r>
      <w:proofErr w:type="spellEnd"/>
      <w:r w:rsidRPr="00DE59C0">
        <w:t xml:space="preserve"> = [12, 10, 5, 6, 52, 36]</w:t>
      </w:r>
    </w:p>
    <w:p w14:paraId="715F8226" w14:textId="77777777" w:rsidR="00DE59C0" w:rsidRPr="00DE59C0" w:rsidRDefault="00DE59C0" w:rsidP="00DE59C0">
      <w:pPr>
        <w:pStyle w:val="ListParagraph"/>
      </w:pPr>
      <w:r w:rsidRPr="00DE59C0">
        <w:t xml:space="preserve">n = </w:t>
      </w:r>
      <w:proofErr w:type="spellStart"/>
      <w:r w:rsidRPr="00DE59C0">
        <w:t>len</w:t>
      </w:r>
      <w:proofErr w:type="spellEnd"/>
      <w:r w:rsidRPr="00DE59C0">
        <w:t>(</w:t>
      </w:r>
      <w:proofErr w:type="spellStart"/>
      <w:r w:rsidRPr="00DE59C0">
        <w:t>arr</w:t>
      </w:r>
      <w:proofErr w:type="spellEnd"/>
      <w:r w:rsidRPr="00DE59C0">
        <w:t>)</w:t>
      </w:r>
    </w:p>
    <w:p w14:paraId="7810E2AD" w14:textId="77777777" w:rsidR="00DE59C0" w:rsidRPr="00DE59C0" w:rsidRDefault="00DE59C0" w:rsidP="00DE59C0">
      <w:pPr>
        <w:pStyle w:val="ListParagraph"/>
      </w:pPr>
      <w:r w:rsidRPr="00DE59C0">
        <w:t>position = 2</w:t>
      </w:r>
    </w:p>
    <w:p w14:paraId="3AD4FA9D" w14:textId="77777777" w:rsidR="00DE59C0" w:rsidRPr="00DE59C0" w:rsidRDefault="00DE59C0" w:rsidP="00DE59C0">
      <w:pPr>
        <w:pStyle w:val="ListParagraph"/>
      </w:pPr>
      <w:r w:rsidRPr="00DE59C0">
        <w:t>  </w:t>
      </w:r>
    </w:p>
    <w:p w14:paraId="179F24F1" w14:textId="77777777" w:rsidR="00DE59C0" w:rsidRPr="00DE59C0" w:rsidRDefault="00DE59C0" w:rsidP="00DE59C0">
      <w:pPr>
        <w:pStyle w:val="ListParagraph"/>
      </w:pPr>
      <w:proofErr w:type="spellStart"/>
      <w:proofErr w:type="gramStart"/>
      <w:r w:rsidRPr="00DE59C0">
        <w:t>splitArr</w:t>
      </w:r>
      <w:proofErr w:type="spellEnd"/>
      <w:r w:rsidRPr="00DE59C0">
        <w:t>(</w:t>
      </w:r>
      <w:proofErr w:type="spellStart"/>
      <w:proofErr w:type="gramEnd"/>
      <w:r w:rsidRPr="00DE59C0">
        <w:t>arr</w:t>
      </w:r>
      <w:proofErr w:type="spellEnd"/>
      <w:r w:rsidRPr="00DE59C0">
        <w:t>, n, position)</w:t>
      </w:r>
    </w:p>
    <w:p w14:paraId="4F58E51A" w14:textId="77777777" w:rsidR="00DE59C0" w:rsidRPr="00DE59C0" w:rsidRDefault="00DE59C0" w:rsidP="00DE59C0">
      <w:pPr>
        <w:pStyle w:val="ListParagraph"/>
      </w:pPr>
      <w:r w:rsidRPr="00DE59C0">
        <w:t>  </w:t>
      </w:r>
    </w:p>
    <w:p w14:paraId="2059EF16" w14:textId="77777777" w:rsidR="00DE59C0" w:rsidRPr="00DE59C0" w:rsidRDefault="00DE59C0" w:rsidP="00DE59C0">
      <w:pPr>
        <w:pStyle w:val="ListParagraph"/>
      </w:pPr>
      <w:r w:rsidRPr="00DE59C0">
        <w:t xml:space="preserve">for </w:t>
      </w:r>
      <w:proofErr w:type="spellStart"/>
      <w:r w:rsidRPr="00DE59C0">
        <w:t>i</w:t>
      </w:r>
      <w:proofErr w:type="spellEnd"/>
      <w:r w:rsidRPr="00DE59C0">
        <w:t xml:space="preserve"> in </w:t>
      </w:r>
      <w:proofErr w:type="gramStart"/>
      <w:r w:rsidRPr="00DE59C0">
        <w:t>range(</w:t>
      </w:r>
      <w:proofErr w:type="gramEnd"/>
      <w:r w:rsidRPr="00DE59C0">
        <w:t>0, n): </w:t>
      </w:r>
    </w:p>
    <w:p w14:paraId="3535F443" w14:textId="77777777" w:rsidR="00DE59C0" w:rsidRPr="00DE59C0" w:rsidRDefault="00DE59C0" w:rsidP="00DE59C0">
      <w:pPr>
        <w:pStyle w:val="ListParagraph"/>
      </w:pPr>
      <w:r w:rsidRPr="00DE59C0">
        <w:t>    print(</w:t>
      </w:r>
      <w:proofErr w:type="spellStart"/>
      <w:r w:rsidRPr="00DE59C0">
        <w:t>arr</w:t>
      </w:r>
      <w:proofErr w:type="spellEnd"/>
      <w:r w:rsidRPr="00DE59C0">
        <w:t>[</w:t>
      </w:r>
      <w:proofErr w:type="spellStart"/>
      <w:r w:rsidRPr="00DE59C0">
        <w:t>i</w:t>
      </w:r>
      <w:proofErr w:type="spellEnd"/>
      <w:r w:rsidRPr="00DE59C0">
        <w:t>], end = ' ')</w:t>
      </w:r>
    </w:p>
    <w:p w14:paraId="1DE3B9BE" w14:textId="77777777" w:rsidR="00DE59C0" w:rsidRDefault="00DE59C0" w:rsidP="00DE59C0">
      <w:pPr>
        <w:pStyle w:val="ListParagraph"/>
      </w:pPr>
    </w:p>
    <w:sectPr w:rsidR="00DE59C0" w:rsidSect="00A72E8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B80CE" w14:textId="77777777" w:rsidR="007D5944" w:rsidRDefault="007D5944" w:rsidP="007459F4">
      <w:pPr>
        <w:spacing w:after="0" w:line="240" w:lineRule="auto"/>
      </w:pPr>
      <w:r>
        <w:separator/>
      </w:r>
    </w:p>
  </w:endnote>
  <w:endnote w:type="continuationSeparator" w:id="0">
    <w:p w14:paraId="4257C9AD" w14:textId="77777777" w:rsidR="007D5944" w:rsidRDefault="007D5944" w:rsidP="00745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25EF9" w14:textId="77777777" w:rsidR="007459F4" w:rsidRDefault="007459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C9FB9" w14:textId="77777777" w:rsidR="007459F4" w:rsidRDefault="007459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7C74" w14:textId="77777777" w:rsidR="007459F4" w:rsidRDefault="007459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42A8A" w14:textId="77777777" w:rsidR="007D5944" w:rsidRDefault="007D5944" w:rsidP="007459F4">
      <w:pPr>
        <w:spacing w:after="0" w:line="240" w:lineRule="auto"/>
      </w:pPr>
      <w:r>
        <w:separator/>
      </w:r>
    </w:p>
  </w:footnote>
  <w:footnote w:type="continuationSeparator" w:id="0">
    <w:p w14:paraId="13EF0A1B" w14:textId="77777777" w:rsidR="007D5944" w:rsidRDefault="007D5944" w:rsidP="00745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7F435" w14:textId="375F18E9" w:rsidR="007459F4" w:rsidRDefault="00000000">
    <w:pPr>
      <w:pStyle w:val="Header"/>
    </w:pPr>
    <w:r>
      <w:rPr>
        <w:noProof/>
      </w:rPr>
      <w:pict w14:anchorId="564B7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1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2D858" w14:textId="2891B71E" w:rsidR="007459F4" w:rsidRDefault="00000000">
    <w:pPr>
      <w:pStyle w:val="Header"/>
    </w:pPr>
    <w:r>
      <w:rPr>
        <w:noProof/>
      </w:rPr>
      <w:pict w14:anchorId="792AC5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2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1DE4E" w14:textId="128C5924" w:rsidR="007459F4" w:rsidRDefault="00000000">
    <w:pPr>
      <w:pStyle w:val="Header"/>
    </w:pPr>
    <w:r>
      <w:rPr>
        <w:noProof/>
      </w:rPr>
      <w:pict w14:anchorId="2D447C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0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63A36"/>
    <w:multiLevelType w:val="hybridMultilevel"/>
    <w:tmpl w:val="C83E86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566B4"/>
    <w:multiLevelType w:val="multilevel"/>
    <w:tmpl w:val="9C62C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7406770">
    <w:abstractNumId w:val="1"/>
  </w:num>
  <w:num w:numId="2" w16cid:durableId="1134786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zQ1tDQwNjUxNDdX0lEKTi0uzszPAykwqgUAySCsRiwAAAA="/>
  </w:docVars>
  <w:rsids>
    <w:rsidRoot w:val="00BD6010"/>
    <w:rsid w:val="0015589D"/>
    <w:rsid w:val="003B77B1"/>
    <w:rsid w:val="00476154"/>
    <w:rsid w:val="007459F4"/>
    <w:rsid w:val="007D5944"/>
    <w:rsid w:val="007E0181"/>
    <w:rsid w:val="00A72E8B"/>
    <w:rsid w:val="00BD6010"/>
    <w:rsid w:val="00C5634D"/>
    <w:rsid w:val="00D21981"/>
    <w:rsid w:val="00DE59C0"/>
    <w:rsid w:val="00F81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D89ABB"/>
  <w15:chartTrackingRefBased/>
  <w15:docId w15:val="{E3900CD8-5D9D-4A3C-AF44-DEB50DAE2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E018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58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5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9F4"/>
  </w:style>
  <w:style w:type="paragraph" w:styleId="Footer">
    <w:name w:val="footer"/>
    <w:basedOn w:val="Normal"/>
    <w:link w:val="FooterChar"/>
    <w:uiPriority w:val="99"/>
    <w:unhideWhenUsed/>
    <w:rsid w:val="00745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9F4"/>
  </w:style>
  <w:style w:type="character" w:customStyle="1" w:styleId="token">
    <w:name w:val="token"/>
    <w:basedOn w:val="DefaultParagraphFont"/>
    <w:rsid w:val="00D21981"/>
  </w:style>
  <w:style w:type="character" w:styleId="HTMLCode">
    <w:name w:val="HTML Code"/>
    <w:basedOn w:val="DefaultParagraphFont"/>
    <w:uiPriority w:val="99"/>
    <w:semiHidden/>
    <w:unhideWhenUsed/>
    <w:rsid w:val="00D21981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2E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2E8B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ljs-string">
    <w:name w:val="hljs-string"/>
    <w:basedOn w:val="DefaultParagraphFont"/>
    <w:rsid w:val="00A72E8B"/>
  </w:style>
  <w:style w:type="character" w:customStyle="1" w:styleId="hljs-keyword">
    <w:name w:val="hljs-keyword"/>
    <w:basedOn w:val="DefaultParagraphFont"/>
    <w:rsid w:val="00A72E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6</cp:revision>
  <dcterms:created xsi:type="dcterms:W3CDTF">2021-03-24T12:11:00Z</dcterms:created>
  <dcterms:modified xsi:type="dcterms:W3CDTF">2022-08-05T11:32:00Z</dcterms:modified>
</cp:coreProperties>
</file>